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3CE58E" w14:textId="77777777" w:rsidR="003C1335" w:rsidRPr="00BE03D5" w:rsidRDefault="00A60608">
      <w:pPr>
        <w:pStyle w:val="Heading4"/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</w:pPr>
      <w:bookmarkStart w:id="0" w:name="X8a939986cf4856a11cafe9dd9e5066dfc84b717"/>
      <w:r w:rsidRPr="00BE03D5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 xml:space="preserve">Q1. Does assigning a value to a string's indexed character violate Python's string </w:t>
      </w:r>
      <w:proofErr w:type="gramStart"/>
      <w:r w:rsidRPr="00BE03D5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immutability ?</w:t>
      </w:r>
      <w:bookmarkEnd w:id="0"/>
      <w:proofErr w:type="gramEnd"/>
    </w:p>
    <w:p w14:paraId="4202F2C7" w14:textId="77777777" w:rsidR="00BE03D5" w:rsidRDefault="00A6060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E03D5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ns:</w:t>
      </w:r>
      <w:r w:rsidRPr="00BE03D5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</w:p>
    <w:p w14:paraId="2F3F2060" w14:textId="1DAE47BD" w:rsidR="003C1335" w:rsidRPr="00BE03D5" w:rsidRDefault="00A6060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E03D5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String’s indexed character cannot to be assigned a New </w:t>
      </w:r>
      <w:proofErr w:type="gramStart"/>
      <w:r w:rsidRPr="00BE03D5">
        <w:rPr>
          <w:rFonts w:ascii="Times New Roman" w:hAnsi="Times New Roman" w:cs="Times New Roman"/>
          <w:color w:val="000000" w:themeColor="text1"/>
          <w:sz w:val="28"/>
          <w:szCs w:val="28"/>
        </w:rPr>
        <w:t>value ,</w:t>
      </w:r>
      <w:proofErr w:type="gramEnd"/>
      <w:r w:rsidRPr="00BE03D5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as Strings are </w:t>
      </w:r>
      <w:r w:rsidRPr="00BE03D5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mmutable.</w:t>
      </w:r>
      <w:r w:rsidRPr="00BE03D5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BE03D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Example:</w:t>
      </w:r>
      <w:r w:rsidRPr="00BE03D5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BE03D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name = "Reinforcement"</w:t>
      </w:r>
      <w:r w:rsidRPr="00BE03D5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BE03D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rint(id(name)) #73472</w:t>
      </w:r>
      <w:r w:rsidRPr="00BE03D5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BE03D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name[0] = "V" # Raises TypeError</w:t>
      </w:r>
    </w:p>
    <w:p w14:paraId="23C9C7A9" w14:textId="77777777" w:rsidR="003C1335" w:rsidRPr="00BE03D5" w:rsidRDefault="00A60608">
      <w:pPr>
        <w:pStyle w:val="Heading4"/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</w:pPr>
      <w:bookmarkStart w:id="1" w:name="Xa5b6134df42991ae66ae74ca46bb87dc3e9bd89"/>
      <w:r w:rsidRPr="00BE03D5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Q2. Does using the += operator to concatenate strings violate Python's string i</w:t>
      </w:r>
      <w:r w:rsidRPr="00BE03D5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 xml:space="preserve">mmutability? Why or why </w:t>
      </w:r>
      <w:proofErr w:type="gramStart"/>
      <w:r w:rsidRPr="00BE03D5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not ?</w:t>
      </w:r>
      <w:bookmarkEnd w:id="1"/>
      <w:proofErr w:type="gramEnd"/>
    </w:p>
    <w:p w14:paraId="600E5143" w14:textId="77777777" w:rsidR="00BE03D5" w:rsidRDefault="00A6060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E03D5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ns:</w:t>
      </w:r>
      <w:r w:rsidRPr="00BE03D5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</w:p>
    <w:p w14:paraId="0EFD6E7F" w14:textId="0628A353" w:rsidR="003C1335" w:rsidRPr="00BE03D5" w:rsidRDefault="00A6060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E03D5">
        <w:rPr>
          <w:rStyle w:val="VerbatimChar"/>
          <w:rFonts w:ascii="Times New Roman" w:hAnsi="Times New Roman" w:cs="Times New Roman"/>
          <w:b/>
          <w:color w:val="000000" w:themeColor="text1"/>
          <w:sz w:val="28"/>
          <w:szCs w:val="28"/>
        </w:rPr>
        <w:t>+=</w:t>
      </w:r>
      <w:r w:rsidRPr="00BE03D5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operator is used to concatenate </w:t>
      </w:r>
      <w:proofErr w:type="gramStart"/>
      <w:r w:rsidRPr="00BE03D5">
        <w:rPr>
          <w:rFonts w:ascii="Times New Roman" w:hAnsi="Times New Roman" w:cs="Times New Roman"/>
          <w:color w:val="000000" w:themeColor="text1"/>
          <w:sz w:val="28"/>
          <w:szCs w:val="28"/>
        </w:rPr>
        <w:t>strings,</w:t>
      </w:r>
      <w:proofErr w:type="gramEnd"/>
      <w:r w:rsidRPr="00BE03D5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it does not violate Python’s string immutability Property. Because doing so </w:t>
      </w:r>
      <w:proofErr w:type="gramStart"/>
      <w:r w:rsidRPr="00BE03D5">
        <w:rPr>
          <w:rFonts w:ascii="Times New Roman" w:hAnsi="Times New Roman" w:cs="Times New Roman"/>
          <w:color w:val="000000" w:themeColor="text1"/>
          <w:sz w:val="28"/>
          <w:szCs w:val="28"/>
        </w:rPr>
        <w:t>new</w:t>
      </w:r>
      <w:proofErr w:type="gramEnd"/>
      <w:r w:rsidRPr="00BE03D5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creates a new association with data and variable. </w:t>
      </w:r>
      <w:proofErr w:type="gramStart"/>
      <w:r w:rsidRPr="00BE03D5">
        <w:rPr>
          <w:rFonts w:ascii="Times New Roman" w:hAnsi="Times New Roman" w:cs="Times New Roman"/>
          <w:color w:val="000000" w:themeColor="text1"/>
          <w:sz w:val="28"/>
          <w:szCs w:val="28"/>
        </w:rPr>
        <w:t>E.g.</w:t>
      </w:r>
      <w:proofErr w:type="gramEnd"/>
      <w:r w:rsidRPr="00BE03D5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BE03D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r_1="a"</w:t>
      </w:r>
      <w:r w:rsidRPr="00BE03D5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and </w:t>
      </w:r>
      <w:r w:rsidRPr="00BE03D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r_1+="b</w:t>
      </w:r>
      <w:r w:rsidRPr="00BE03D5">
        <w:rPr>
          <w:rFonts w:ascii="Times New Roman" w:hAnsi="Times New Roman" w:cs="Times New Roman"/>
          <w:color w:val="000000" w:themeColor="text1"/>
          <w:sz w:val="28"/>
          <w:szCs w:val="28"/>
        </w:rPr>
        <w:t>. effect of this st</w:t>
      </w:r>
      <w:r w:rsidRPr="00BE03D5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atements to create string </w:t>
      </w:r>
      <w:r w:rsidRPr="00BE03D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ab</w:t>
      </w:r>
      <w:r w:rsidRPr="00BE03D5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and reassign it to variable </w:t>
      </w:r>
      <w:r w:rsidRPr="00BE03D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r_1</w:t>
      </w:r>
      <w:r w:rsidRPr="00BE03D5">
        <w:rPr>
          <w:rFonts w:ascii="Times New Roman" w:hAnsi="Times New Roman" w:cs="Times New Roman"/>
          <w:color w:val="000000" w:themeColor="text1"/>
          <w:sz w:val="28"/>
          <w:szCs w:val="28"/>
        </w:rPr>
        <w:t>, any string data is not actually modified.</w:t>
      </w:r>
    </w:p>
    <w:p w14:paraId="2B84B848" w14:textId="77777777" w:rsidR="003C1335" w:rsidRPr="00BE03D5" w:rsidRDefault="00A60608">
      <w:pPr>
        <w:pStyle w:val="SourceCode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E03D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str_1 </w:t>
      </w:r>
      <w:r w:rsidRPr="00BE03D5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</w:rPr>
        <w:t>=</w:t>
      </w:r>
      <w:r w:rsidRPr="00BE03D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BE03D5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'a'</w:t>
      </w:r>
      <w:r w:rsidRPr="00BE03D5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BE03D5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print</w:t>
      </w:r>
      <w:r w:rsidRPr="00BE03D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(</w:t>
      </w:r>
      <w:r w:rsidRPr="00BE03D5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id</w:t>
      </w:r>
      <w:r w:rsidRPr="00BE03D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(str_1))</w:t>
      </w:r>
      <w:r w:rsidRPr="00BE03D5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BE03D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str_1 </w:t>
      </w:r>
      <w:r w:rsidRPr="00BE03D5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</w:rPr>
        <w:t>+=</w:t>
      </w:r>
      <w:r w:rsidRPr="00BE03D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BE03D5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'b'</w:t>
      </w:r>
      <w:r w:rsidRPr="00BE03D5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BE03D5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print</w:t>
      </w:r>
      <w:r w:rsidRPr="00BE03D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(</w:t>
      </w:r>
      <w:r w:rsidRPr="00BE03D5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id</w:t>
      </w:r>
      <w:r w:rsidRPr="00BE03D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(str_1)) </w:t>
      </w:r>
      <w:r w:rsidRPr="00BE03D5">
        <w:rPr>
          <w:rStyle w:val="CommentTok"/>
          <w:rFonts w:ascii="Times New Roman" w:hAnsi="Times New Roman" w:cs="Times New Roman"/>
          <w:i w:val="0"/>
          <w:color w:val="000000" w:themeColor="text1"/>
          <w:sz w:val="28"/>
          <w:szCs w:val="28"/>
        </w:rPr>
        <w:t># Does not Modify existing string, Creates a New String Object</w:t>
      </w:r>
    </w:p>
    <w:p w14:paraId="1D9E7A33" w14:textId="77777777" w:rsidR="003C1335" w:rsidRPr="00BE03D5" w:rsidRDefault="00A60608">
      <w:pPr>
        <w:pStyle w:val="SourceCode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E03D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2664305477256</w:t>
      </w:r>
      <w:r w:rsidRPr="00BE03D5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BE03D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2664345250032</w:t>
      </w:r>
    </w:p>
    <w:p w14:paraId="63C2BA69" w14:textId="77777777" w:rsidR="003C1335" w:rsidRPr="00BE03D5" w:rsidRDefault="00A60608">
      <w:pPr>
        <w:pStyle w:val="Heading4"/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</w:pPr>
      <w:bookmarkStart w:id="2" w:name="X0b5238734a7c8eab2d011f02d0cb6d62dfddcda"/>
      <w:r w:rsidRPr="00BE03D5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Q3. In Python, how many different ways are there to index a character?</w:t>
      </w:r>
      <w:bookmarkEnd w:id="2"/>
    </w:p>
    <w:p w14:paraId="44BFDDF3" w14:textId="77777777" w:rsidR="00BE03D5" w:rsidRDefault="00A6060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E03D5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ns:</w:t>
      </w:r>
      <w:r w:rsidRPr="00BE03D5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</w:p>
    <w:p w14:paraId="40763DB7" w14:textId="20505454" w:rsidR="003C1335" w:rsidRPr="00BE03D5" w:rsidRDefault="00A6060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E03D5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A Character in string can be indexed using string name followed by index number of character in square bracket. </w:t>
      </w:r>
      <w:r w:rsidRPr="00BE03D5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ositive Indexing</w:t>
      </w:r>
      <w:r w:rsidRPr="00BE03D5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gramStart"/>
      <w:r w:rsidRPr="00BE03D5">
        <w:rPr>
          <w:rFonts w:ascii="Times New Roman" w:hAnsi="Times New Roman" w:cs="Times New Roman"/>
          <w:color w:val="000000" w:themeColor="text1"/>
          <w:sz w:val="28"/>
          <w:szCs w:val="28"/>
        </w:rPr>
        <w:t>i.e.</w:t>
      </w:r>
      <w:proofErr w:type="gramEnd"/>
      <w:r w:rsidRPr="00BE03D5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first index is 0 an so on, or </w:t>
      </w:r>
      <w:r w:rsidRPr="00BE03D5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Negative Indexi</w:t>
      </w:r>
      <w:r w:rsidRPr="00BE03D5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ng</w:t>
      </w:r>
      <w:r w:rsidRPr="00BE03D5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i.e. last letter is -1 and so on can be used to index a character</w:t>
      </w:r>
    </w:p>
    <w:p w14:paraId="132A5AB8" w14:textId="77777777" w:rsidR="003C1335" w:rsidRPr="00BE03D5" w:rsidRDefault="00A60608">
      <w:pPr>
        <w:pStyle w:val="SourceCode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E03D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in_string </w:t>
      </w:r>
      <w:r w:rsidRPr="00BE03D5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</w:rPr>
        <w:t>=</w:t>
      </w:r>
      <w:r w:rsidRPr="00BE03D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BE03D5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iNeuron Full Stack Data Science"</w:t>
      </w:r>
      <w:r w:rsidRPr="00BE03D5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BE03D5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print</w:t>
      </w:r>
      <w:r w:rsidRPr="00BE03D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(in_string[</w:t>
      </w:r>
      <w:r w:rsidRPr="00BE03D5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9</w:t>
      </w:r>
      <w:proofErr w:type="gramStart"/>
      <w:r w:rsidRPr="00BE03D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],in</w:t>
      </w:r>
      <w:proofErr w:type="gramEnd"/>
      <w:r w:rsidRPr="00BE03D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_string[</w:t>
      </w:r>
      <w:r w:rsidRPr="00BE03D5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10</w:t>
      </w:r>
      <w:r w:rsidRPr="00BE03D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],in_string[</w:t>
      </w:r>
      <w:r w:rsidRPr="00BE03D5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2</w:t>
      </w:r>
      <w:r w:rsidRPr="00BE03D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]) </w:t>
      </w:r>
      <w:r w:rsidRPr="00BE03D5">
        <w:rPr>
          <w:rStyle w:val="CommentTok"/>
          <w:rFonts w:ascii="Times New Roman" w:hAnsi="Times New Roman" w:cs="Times New Roman"/>
          <w:i w:val="0"/>
          <w:color w:val="000000" w:themeColor="text1"/>
          <w:sz w:val="28"/>
          <w:szCs w:val="28"/>
        </w:rPr>
        <w:t># Positive Indexing</w:t>
      </w:r>
      <w:r w:rsidRPr="00BE03D5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BE03D5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print</w:t>
      </w:r>
      <w:r w:rsidRPr="00BE03D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(in_string[</w:t>
      </w:r>
      <w:r w:rsidRPr="00BE03D5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</w:rPr>
        <w:t>-</w:t>
      </w:r>
      <w:r w:rsidRPr="00BE03D5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1</w:t>
      </w:r>
      <w:r w:rsidRPr="00BE03D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],in_string[</w:t>
      </w:r>
      <w:r w:rsidRPr="00BE03D5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</w:rPr>
        <w:t>-</w:t>
      </w:r>
      <w:r w:rsidRPr="00BE03D5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5</w:t>
      </w:r>
      <w:r w:rsidRPr="00BE03D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],in_string[</w:t>
      </w:r>
      <w:r w:rsidRPr="00BE03D5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</w:rPr>
        <w:t>-</w:t>
      </w:r>
      <w:r w:rsidRPr="00BE03D5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2</w:t>
      </w:r>
      <w:r w:rsidRPr="00BE03D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]) </w:t>
      </w:r>
      <w:r w:rsidRPr="00BE03D5">
        <w:rPr>
          <w:rStyle w:val="CommentTok"/>
          <w:rFonts w:ascii="Times New Roman" w:hAnsi="Times New Roman" w:cs="Times New Roman"/>
          <w:i w:val="0"/>
          <w:color w:val="000000" w:themeColor="text1"/>
          <w:sz w:val="28"/>
          <w:szCs w:val="28"/>
        </w:rPr>
        <w:t># Negative Indexing</w:t>
      </w:r>
    </w:p>
    <w:p w14:paraId="5AE6F206" w14:textId="77777777" w:rsidR="003C1335" w:rsidRPr="00BE03D5" w:rsidRDefault="00A60608">
      <w:pPr>
        <w:pStyle w:val="SourceCode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E03D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u l e</w:t>
      </w:r>
      <w:r w:rsidRPr="00BE03D5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BE03D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e i c</w:t>
      </w:r>
    </w:p>
    <w:p w14:paraId="68DFBE52" w14:textId="77777777" w:rsidR="003C1335" w:rsidRPr="00BE03D5" w:rsidRDefault="00A60608">
      <w:pPr>
        <w:pStyle w:val="Heading4"/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</w:pPr>
      <w:bookmarkStart w:id="3" w:name="X27d2653b35d65e205614d5cee1486e8369d62e8"/>
      <w:r w:rsidRPr="00BE03D5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lastRenderedPageBreak/>
        <w:t>Q4. What is the relationship between indexing and slicing?</w:t>
      </w:r>
      <w:bookmarkEnd w:id="3"/>
    </w:p>
    <w:p w14:paraId="5299EA04" w14:textId="77777777" w:rsidR="00BE03D5" w:rsidRDefault="00A6060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E03D5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ns:</w:t>
      </w:r>
      <w:r w:rsidRPr="00BE03D5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</w:p>
    <w:p w14:paraId="6A955070" w14:textId="0FB29F67" w:rsidR="003C1335" w:rsidRPr="00BE03D5" w:rsidRDefault="00A6060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E03D5">
        <w:rPr>
          <w:rFonts w:ascii="Times New Roman" w:hAnsi="Times New Roman" w:cs="Times New Roman"/>
          <w:color w:val="000000" w:themeColor="text1"/>
          <w:sz w:val="28"/>
          <w:szCs w:val="28"/>
        </w:rPr>
        <w:t>We can access elements of sequence datatypes by using slicing and indexing. Indexing is used to obtaining individual element while slicing for sequence of eleme</w:t>
      </w:r>
      <w:r w:rsidRPr="00BE03D5">
        <w:rPr>
          <w:rFonts w:ascii="Times New Roman" w:hAnsi="Times New Roman" w:cs="Times New Roman"/>
          <w:color w:val="000000" w:themeColor="text1"/>
          <w:sz w:val="28"/>
          <w:szCs w:val="28"/>
        </w:rPr>
        <w:t>nts.</w:t>
      </w:r>
    </w:p>
    <w:p w14:paraId="7D3BD42A" w14:textId="77777777" w:rsidR="003C1335" w:rsidRPr="00BE03D5" w:rsidRDefault="00A60608">
      <w:pPr>
        <w:pStyle w:val="SourceCode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E03D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in_string </w:t>
      </w:r>
      <w:r w:rsidRPr="00BE03D5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</w:rPr>
        <w:t>=</w:t>
      </w:r>
      <w:r w:rsidRPr="00BE03D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BE03D5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iNeuron Full Stack Data Science"</w:t>
      </w:r>
      <w:r w:rsidRPr="00BE03D5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BE03D5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print</w:t>
      </w:r>
      <w:r w:rsidRPr="00BE03D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(in_string[</w:t>
      </w:r>
      <w:r w:rsidRPr="00BE03D5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1</w:t>
      </w:r>
      <w:proofErr w:type="gramStart"/>
      <w:r w:rsidRPr="00BE03D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],in</w:t>
      </w:r>
      <w:proofErr w:type="gramEnd"/>
      <w:r w:rsidRPr="00BE03D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_string[</w:t>
      </w:r>
      <w:r w:rsidRPr="00BE03D5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3</w:t>
      </w:r>
      <w:r w:rsidRPr="00BE03D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],in_string[</w:t>
      </w:r>
      <w:r w:rsidRPr="00BE03D5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5</w:t>
      </w:r>
      <w:r w:rsidRPr="00BE03D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]) </w:t>
      </w:r>
      <w:r w:rsidRPr="00BE03D5">
        <w:rPr>
          <w:rStyle w:val="CommentTok"/>
          <w:rFonts w:ascii="Times New Roman" w:hAnsi="Times New Roman" w:cs="Times New Roman"/>
          <w:i w:val="0"/>
          <w:color w:val="000000" w:themeColor="text1"/>
          <w:sz w:val="28"/>
          <w:szCs w:val="28"/>
        </w:rPr>
        <w:t># Indexing</w:t>
      </w:r>
      <w:r w:rsidRPr="00BE03D5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BE03D5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print</w:t>
      </w:r>
      <w:r w:rsidRPr="00BE03D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(in_string[</w:t>
      </w:r>
      <w:r w:rsidRPr="00BE03D5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1</w:t>
      </w:r>
      <w:r w:rsidRPr="00BE03D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:</w:t>
      </w:r>
      <w:r w:rsidRPr="00BE03D5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15</w:t>
      </w:r>
      <w:r w:rsidRPr="00BE03D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]) </w:t>
      </w:r>
      <w:r w:rsidRPr="00BE03D5">
        <w:rPr>
          <w:rStyle w:val="CommentTok"/>
          <w:rFonts w:ascii="Times New Roman" w:hAnsi="Times New Roman" w:cs="Times New Roman"/>
          <w:i w:val="0"/>
          <w:color w:val="000000" w:themeColor="text1"/>
          <w:sz w:val="28"/>
          <w:szCs w:val="28"/>
        </w:rPr>
        <w:t># Slicing</w:t>
      </w:r>
    </w:p>
    <w:p w14:paraId="7B475CA5" w14:textId="77777777" w:rsidR="003C1335" w:rsidRPr="00BE03D5" w:rsidRDefault="00A60608">
      <w:pPr>
        <w:pStyle w:val="SourceCode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E03D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N u o</w:t>
      </w:r>
      <w:r w:rsidRPr="00BE03D5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BE03D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Neuron Full St</w:t>
      </w:r>
    </w:p>
    <w:p w14:paraId="7BBA1CD9" w14:textId="77777777" w:rsidR="003C1335" w:rsidRPr="00BE03D5" w:rsidRDefault="00A60608">
      <w:pPr>
        <w:pStyle w:val="Heading4"/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</w:pPr>
      <w:bookmarkStart w:id="4" w:name="Xda875a5caaf6963048813eddfb034ebefc88876"/>
      <w:r w:rsidRPr="00BE03D5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Q5. What is an indexed character's exact data type? What is the data form of a slicing-generat</w:t>
      </w:r>
      <w:r w:rsidRPr="00BE03D5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ed substring?</w:t>
      </w:r>
      <w:bookmarkEnd w:id="4"/>
    </w:p>
    <w:p w14:paraId="7F5FDEA8" w14:textId="77777777" w:rsidR="00BE03D5" w:rsidRDefault="00A6060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E03D5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ns:</w:t>
      </w:r>
      <w:r w:rsidRPr="00BE03D5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</w:p>
    <w:p w14:paraId="2DF1BB3A" w14:textId="75B36CBF" w:rsidR="003C1335" w:rsidRPr="00BE03D5" w:rsidRDefault="00A6060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E03D5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Indexed characters and sliced substrings have datatype </w:t>
      </w:r>
      <w:r w:rsidRPr="00BE03D5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ring</w:t>
      </w:r>
      <w:r w:rsidRPr="00BE03D5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2DA8666E" w14:textId="77777777" w:rsidR="003C1335" w:rsidRPr="00BE03D5" w:rsidRDefault="00A60608">
      <w:pPr>
        <w:pStyle w:val="SourceCode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E03D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in_string </w:t>
      </w:r>
      <w:r w:rsidRPr="00BE03D5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</w:rPr>
        <w:t>=</w:t>
      </w:r>
      <w:r w:rsidRPr="00BE03D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BE03D5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iNeuron Full Stack Data Science"</w:t>
      </w:r>
      <w:r w:rsidRPr="00BE03D5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BE03D5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print</w:t>
      </w:r>
      <w:r w:rsidRPr="00BE03D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(</w:t>
      </w:r>
      <w:r w:rsidRPr="00BE03D5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type</w:t>
      </w:r>
      <w:r w:rsidRPr="00BE03D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(in_</w:t>
      </w:r>
      <w:proofErr w:type="gramStart"/>
      <w:r w:rsidRPr="00BE03D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string[</w:t>
      </w:r>
      <w:proofErr w:type="gramEnd"/>
      <w:r w:rsidRPr="00BE03D5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3</w:t>
      </w:r>
      <w:r w:rsidRPr="00BE03D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])) </w:t>
      </w:r>
      <w:r w:rsidRPr="00BE03D5">
        <w:rPr>
          <w:rStyle w:val="CommentTok"/>
          <w:rFonts w:ascii="Times New Roman" w:hAnsi="Times New Roman" w:cs="Times New Roman"/>
          <w:i w:val="0"/>
          <w:color w:val="000000" w:themeColor="text1"/>
          <w:sz w:val="28"/>
          <w:szCs w:val="28"/>
        </w:rPr>
        <w:t># Indexing -&gt; str</w:t>
      </w:r>
      <w:r w:rsidRPr="00BE03D5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BE03D5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print</w:t>
      </w:r>
      <w:r w:rsidRPr="00BE03D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(</w:t>
      </w:r>
      <w:r w:rsidRPr="00BE03D5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type</w:t>
      </w:r>
      <w:r w:rsidRPr="00BE03D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(in_string[</w:t>
      </w:r>
      <w:r w:rsidRPr="00BE03D5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1</w:t>
      </w:r>
      <w:r w:rsidRPr="00BE03D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:</w:t>
      </w:r>
      <w:r w:rsidRPr="00BE03D5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10</w:t>
      </w:r>
      <w:r w:rsidRPr="00BE03D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])) </w:t>
      </w:r>
      <w:r w:rsidRPr="00BE03D5">
        <w:rPr>
          <w:rStyle w:val="CommentTok"/>
          <w:rFonts w:ascii="Times New Roman" w:hAnsi="Times New Roman" w:cs="Times New Roman"/>
          <w:i w:val="0"/>
          <w:color w:val="000000" w:themeColor="text1"/>
          <w:sz w:val="28"/>
          <w:szCs w:val="28"/>
        </w:rPr>
        <w:t># Indexing -&gt; str</w:t>
      </w:r>
    </w:p>
    <w:p w14:paraId="306E52F1" w14:textId="77777777" w:rsidR="003C1335" w:rsidRPr="00BE03D5" w:rsidRDefault="00A60608">
      <w:pPr>
        <w:pStyle w:val="SourceCode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E03D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&lt;class 'str'&gt;</w:t>
      </w:r>
      <w:r w:rsidRPr="00BE03D5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BE03D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&lt;class 'str'&gt;</w:t>
      </w:r>
    </w:p>
    <w:p w14:paraId="1370BE3F" w14:textId="77777777" w:rsidR="003C1335" w:rsidRPr="00BE03D5" w:rsidRDefault="00A60608">
      <w:pPr>
        <w:pStyle w:val="Heading4"/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</w:pPr>
      <w:bookmarkStart w:id="5" w:name="X70f10cb6cbcc5feba47644581138d3a4f3e8a91"/>
      <w:r w:rsidRPr="00BE03D5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 xml:space="preserve">Q6. What </w:t>
      </w:r>
      <w:r w:rsidRPr="00BE03D5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is the relationship between string and character "types" in Python?</w:t>
      </w:r>
      <w:bookmarkEnd w:id="5"/>
    </w:p>
    <w:p w14:paraId="0F266707" w14:textId="77777777" w:rsidR="00BE03D5" w:rsidRDefault="00A6060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E03D5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ns:</w:t>
      </w:r>
      <w:r w:rsidRPr="00BE03D5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</w:p>
    <w:p w14:paraId="673F306E" w14:textId="1BEDDC3A" w:rsidR="003C1335" w:rsidRPr="00BE03D5" w:rsidRDefault="00A6060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E03D5">
        <w:rPr>
          <w:rFonts w:ascii="Times New Roman" w:hAnsi="Times New Roman" w:cs="Times New Roman"/>
          <w:color w:val="000000" w:themeColor="text1"/>
          <w:sz w:val="28"/>
          <w:szCs w:val="28"/>
        </w:rPr>
        <w:t>Object that contains sequence of character datatypes are called String.</w:t>
      </w:r>
    </w:p>
    <w:p w14:paraId="7E31D8FA" w14:textId="77777777" w:rsidR="003C1335" w:rsidRPr="00BE03D5" w:rsidRDefault="00A60608">
      <w:pPr>
        <w:pStyle w:val="Heading4"/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</w:pPr>
      <w:bookmarkStart w:id="6" w:name="X2dd60491e12f396994ee3c9479ab3236b0e3960"/>
      <w:r w:rsidRPr="00BE03D5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Q7. Identify at least two operators &amp; one method that allow you to combine one or more smaller strings to creat</w:t>
      </w:r>
      <w:r w:rsidRPr="00BE03D5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 xml:space="preserve">e a larger </w:t>
      </w:r>
      <w:proofErr w:type="gramStart"/>
      <w:r w:rsidRPr="00BE03D5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string ?</w:t>
      </w:r>
      <w:bookmarkEnd w:id="6"/>
      <w:proofErr w:type="gramEnd"/>
    </w:p>
    <w:p w14:paraId="13593DFF" w14:textId="77777777" w:rsidR="00BE03D5" w:rsidRDefault="00A6060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E03D5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ns:</w:t>
      </w:r>
      <w:r w:rsidRPr="00BE03D5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</w:p>
    <w:p w14:paraId="595DFA09" w14:textId="4F4B35BC" w:rsidR="003C1335" w:rsidRPr="00BE03D5" w:rsidRDefault="00A6060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E03D5">
        <w:rPr>
          <w:rStyle w:val="VerbatimChar"/>
          <w:rFonts w:ascii="Times New Roman" w:hAnsi="Times New Roman" w:cs="Times New Roman"/>
          <w:b/>
          <w:color w:val="000000" w:themeColor="text1"/>
          <w:sz w:val="28"/>
          <w:szCs w:val="28"/>
        </w:rPr>
        <w:t>+</w:t>
      </w:r>
      <w:r w:rsidRPr="00BE03D5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r w:rsidRPr="00BE03D5">
        <w:rPr>
          <w:rStyle w:val="VerbatimChar"/>
          <w:rFonts w:ascii="Times New Roman" w:hAnsi="Times New Roman" w:cs="Times New Roman"/>
          <w:b/>
          <w:color w:val="000000" w:themeColor="text1"/>
          <w:sz w:val="28"/>
          <w:szCs w:val="28"/>
        </w:rPr>
        <w:t>+=</w:t>
      </w:r>
      <w:r w:rsidRPr="00BE03D5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and </w:t>
      </w:r>
      <w:r w:rsidRPr="00BE03D5">
        <w:rPr>
          <w:rStyle w:val="VerbatimChar"/>
          <w:rFonts w:ascii="Times New Roman" w:hAnsi="Times New Roman" w:cs="Times New Roman"/>
          <w:b/>
          <w:color w:val="000000" w:themeColor="text1"/>
          <w:sz w:val="28"/>
          <w:szCs w:val="28"/>
        </w:rPr>
        <w:t>*</w:t>
      </w:r>
      <w:r w:rsidRPr="00BE03D5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allow to combine one or more smaller strings to create a larger string. </w:t>
      </w:r>
      <w:r w:rsidRPr="00BE03D5">
        <w:rPr>
          <w:rStyle w:val="VerbatimChar"/>
          <w:rFonts w:ascii="Times New Roman" w:hAnsi="Times New Roman" w:cs="Times New Roman"/>
          <w:b/>
          <w:color w:val="000000" w:themeColor="text1"/>
          <w:sz w:val="28"/>
          <w:szCs w:val="28"/>
        </w:rPr>
        <w:t>&lt;string</w:t>
      </w:r>
      <w:proofErr w:type="gramStart"/>
      <w:r w:rsidRPr="00BE03D5">
        <w:rPr>
          <w:rStyle w:val="VerbatimChar"/>
          <w:rFonts w:ascii="Times New Roman" w:hAnsi="Times New Roman" w:cs="Times New Roman"/>
          <w:b/>
          <w:color w:val="000000" w:themeColor="text1"/>
          <w:sz w:val="28"/>
          <w:szCs w:val="28"/>
        </w:rPr>
        <w:t>&gt;.join</w:t>
      </w:r>
      <w:proofErr w:type="gramEnd"/>
      <w:r w:rsidRPr="00BE03D5">
        <w:rPr>
          <w:rStyle w:val="VerbatimChar"/>
          <w:rFonts w:ascii="Times New Roman" w:hAnsi="Times New Roman" w:cs="Times New Roman"/>
          <w:b/>
          <w:color w:val="000000" w:themeColor="text1"/>
          <w:sz w:val="28"/>
          <w:szCs w:val="28"/>
        </w:rPr>
        <w:t>(&lt;sep&gt;)</w:t>
      </w:r>
      <w:r w:rsidRPr="00BE03D5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BE03D5">
        <w:rPr>
          <w:rFonts w:ascii="Times New Roman" w:hAnsi="Times New Roman" w:cs="Times New Roman"/>
          <w:color w:val="000000" w:themeColor="text1"/>
          <w:sz w:val="28"/>
          <w:szCs w:val="28"/>
        </w:rPr>
        <w:t>method joins element of iterable type like list and tuple to get a combined string.</w:t>
      </w:r>
    </w:p>
    <w:p w14:paraId="054E17FF" w14:textId="77777777" w:rsidR="003C1335" w:rsidRPr="00BE03D5" w:rsidRDefault="00A60608">
      <w:pPr>
        <w:pStyle w:val="SourceCode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E03D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in_string </w:t>
      </w:r>
      <w:r w:rsidRPr="00BE03D5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</w:rPr>
        <w:t>=</w:t>
      </w:r>
      <w:r w:rsidRPr="00BE03D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BE03D5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'iNeuron '</w:t>
      </w:r>
      <w:r w:rsidRPr="00BE03D5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BE03D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in_string </w:t>
      </w:r>
      <w:r w:rsidRPr="00BE03D5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</w:rPr>
        <w:t>+=</w:t>
      </w:r>
      <w:r w:rsidRPr="00BE03D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BE03D5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'Full Stack Data Science'</w:t>
      </w:r>
      <w:r w:rsidRPr="00BE03D5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proofErr w:type="gramStart"/>
      <w:r w:rsidRPr="00BE03D5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print</w:t>
      </w:r>
      <w:r w:rsidRPr="00BE03D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gramEnd"/>
      <w:r w:rsidRPr="00BE03D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in_string </w:t>
      </w:r>
      <w:r w:rsidRPr="00BE03D5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</w:rPr>
        <w:t>+</w:t>
      </w:r>
      <w:r w:rsidRPr="00BE03D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BE03D5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' FSDS'</w:t>
      </w:r>
      <w:r w:rsidRPr="00BE03D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</w:t>
      </w:r>
      <w:r w:rsidRPr="00BE03D5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BE03D5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print</w:t>
      </w:r>
      <w:r w:rsidRPr="00BE03D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(</w:t>
      </w:r>
      <w:r w:rsidRPr="00BE03D5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'FSDS '</w:t>
      </w:r>
      <w:r w:rsidRPr="00BE03D5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</w:rPr>
        <w:t>*</w:t>
      </w:r>
      <w:r w:rsidRPr="00BE03D5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3</w:t>
      </w:r>
      <w:r w:rsidRPr="00BE03D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</w:t>
      </w:r>
      <w:r w:rsidRPr="00BE03D5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BE03D5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print</w:t>
      </w:r>
      <w:r w:rsidRPr="00BE03D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(</w:t>
      </w:r>
      <w:r w:rsidRPr="00BE03D5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 "</w:t>
      </w:r>
      <w:r w:rsidRPr="00BE03D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.join([</w:t>
      </w:r>
      <w:r w:rsidRPr="00BE03D5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'I'</w:t>
      </w:r>
      <w:r w:rsidRPr="00BE03D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</w:t>
      </w:r>
      <w:r w:rsidRPr="00BE03D5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'N'</w:t>
      </w:r>
      <w:r w:rsidRPr="00BE03D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</w:t>
      </w:r>
      <w:r w:rsidRPr="00BE03D5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'E'</w:t>
      </w:r>
      <w:r w:rsidRPr="00BE03D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</w:t>
      </w:r>
      <w:r w:rsidRPr="00BE03D5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'U'</w:t>
      </w:r>
      <w:r w:rsidRPr="00BE03D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</w:t>
      </w:r>
      <w:r w:rsidRPr="00BE03D5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'R'</w:t>
      </w:r>
      <w:r w:rsidRPr="00BE03D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</w:t>
      </w:r>
      <w:r w:rsidRPr="00BE03D5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'O'</w:t>
      </w:r>
      <w:r w:rsidRPr="00BE03D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</w:t>
      </w:r>
      <w:r w:rsidRPr="00BE03D5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'N'</w:t>
      </w:r>
      <w:r w:rsidRPr="00BE03D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])) </w:t>
      </w:r>
      <w:r w:rsidRPr="00BE03D5">
        <w:rPr>
          <w:rStyle w:val="CommentTok"/>
          <w:rFonts w:ascii="Times New Roman" w:hAnsi="Times New Roman" w:cs="Times New Roman"/>
          <w:i w:val="0"/>
          <w:color w:val="000000" w:themeColor="text1"/>
          <w:sz w:val="28"/>
          <w:szCs w:val="28"/>
        </w:rPr>
        <w:t># List Iterable</w:t>
      </w:r>
      <w:r w:rsidRPr="00BE03D5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BE03D5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pri</w:t>
      </w:r>
      <w:r w:rsidRPr="00BE03D5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nt</w:t>
      </w:r>
      <w:r w:rsidRPr="00BE03D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(</w:t>
      </w:r>
      <w:r w:rsidRPr="00BE03D5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 "</w:t>
      </w:r>
      <w:r w:rsidRPr="00BE03D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.join((</w:t>
      </w:r>
      <w:r w:rsidRPr="00BE03D5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'I'</w:t>
      </w:r>
      <w:r w:rsidRPr="00BE03D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</w:t>
      </w:r>
      <w:r w:rsidRPr="00BE03D5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'N'</w:t>
      </w:r>
      <w:r w:rsidRPr="00BE03D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</w:t>
      </w:r>
      <w:r w:rsidRPr="00BE03D5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'E'</w:t>
      </w:r>
      <w:r w:rsidRPr="00BE03D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</w:t>
      </w:r>
      <w:r w:rsidRPr="00BE03D5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'U'</w:t>
      </w:r>
      <w:r w:rsidRPr="00BE03D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</w:t>
      </w:r>
      <w:r w:rsidRPr="00BE03D5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'R'</w:t>
      </w:r>
      <w:r w:rsidRPr="00BE03D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</w:t>
      </w:r>
      <w:r w:rsidRPr="00BE03D5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'O'</w:t>
      </w:r>
      <w:r w:rsidRPr="00BE03D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</w:t>
      </w:r>
      <w:r w:rsidRPr="00BE03D5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'N'</w:t>
      </w:r>
      <w:r w:rsidRPr="00BE03D5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)).lower()) </w:t>
      </w:r>
      <w:r w:rsidRPr="00BE03D5">
        <w:rPr>
          <w:rStyle w:val="CommentTok"/>
          <w:rFonts w:ascii="Times New Roman" w:hAnsi="Times New Roman" w:cs="Times New Roman"/>
          <w:i w:val="0"/>
          <w:color w:val="000000" w:themeColor="text1"/>
          <w:sz w:val="28"/>
          <w:szCs w:val="28"/>
        </w:rPr>
        <w:t># Tuple Iterable</w:t>
      </w:r>
    </w:p>
    <w:p w14:paraId="1FFB3442" w14:textId="77777777" w:rsidR="003C1335" w:rsidRPr="00BE03D5" w:rsidRDefault="00A60608">
      <w:pPr>
        <w:pStyle w:val="SourceCode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E03D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iNeuron Full Stack Data Science FSDS</w:t>
      </w:r>
      <w:r w:rsidRPr="00BE03D5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BE03D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 xml:space="preserve">FSDS FSDS FSDS </w:t>
      </w:r>
      <w:r w:rsidRPr="00BE03D5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BE03D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I N E U R O N</w:t>
      </w:r>
      <w:r w:rsidRPr="00BE03D5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BE03D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i n e u r o n</w:t>
      </w:r>
    </w:p>
    <w:p w14:paraId="0310784F" w14:textId="77777777" w:rsidR="003C1335" w:rsidRPr="00BE03D5" w:rsidRDefault="00A60608">
      <w:pPr>
        <w:pStyle w:val="Heading4"/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</w:pPr>
      <w:bookmarkStart w:id="7" w:name="Xb8f27ddb2e9a067582579985f1b06a4ca5b9a9b"/>
      <w:r w:rsidRPr="00BE03D5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Q8. What is the benefit of first checking the target string with in or not in before using the index metho</w:t>
      </w:r>
      <w:r w:rsidRPr="00BE03D5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 xml:space="preserve">d to find a </w:t>
      </w:r>
      <w:proofErr w:type="gramStart"/>
      <w:r w:rsidRPr="00BE03D5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substring ?</w:t>
      </w:r>
      <w:bookmarkEnd w:id="7"/>
      <w:proofErr w:type="gramEnd"/>
    </w:p>
    <w:p w14:paraId="2500C7B2" w14:textId="77777777" w:rsidR="00BE03D5" w:rsidRDefault="00A6060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E03D5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ns:</w:t>
      </w:r>
      <w:r w:rsidRPr="00BE03D5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</w:p>
    <w:p w14:paraId="29E4283F" w14:textId="61AC2B2A" w:rsidR="003C1335" w:rsidRPr="00BE03D5" w:rsidRDefault="00A6060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E03D5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Checking the target string with </w:t>
      </w:r>
      <w:r w:rsidRPr="00BE03D5">
        <w:rPr>
          <w:rStyle w:val="VerbatimChar"/>
          <w:rFonts w:ascii="Times New Roman" w:hAnsi="Times New Roman" w:cs="Times New Roman"/>
          <w:b/>
          <w:color w:val="000000" w:themeColor="text1"/>
          <w:sz w:val="28"/>
          <w:szCs w:val="28"/>
        </w:rPr>
        <w:t>in</w:t>
      </w:r>
      <w:r w:rsidRPr="00BE03D5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or </w:t>
      </w:r>
      <w:r w:rsidRPr="00BE03D5">
        <w:rPr>
          <w:rStyle w:val="VerbatimChar"/>
          <w:rFonts w:ascii="Times New Roman" w:hAnsi="Times New Roman" w:cs="Times New Roman"/>
          <w:b/>
          <w:color w:val="000000" w:themeColor="text1"/>
          <w:sz w:val="28"/>
          <w:szCs w:val="28"/>
        </w:rPr>
        <w:t>not</w:t>
      </w:r>
      <w:r w:rsidRPr="00BE03D5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Operators before using the index method to find a substring just helps confirming availability of substring and thus avoid raising of </w:t>
      </w:r>
      <w:r w:rsidRPr="00BE03D5">
        <w:rPr>
          <w:rStyle w:val="VerbatimChar"/>
          <w:rFonts w:ascii="Times New Roman" w:hAnsi="Times New Roman" w:cs="Times New Roman"/>
          <w:b/>
          <w:color w:val="000000" w:themeColor="text1"/>
          <w:sz w:val="28"/>
          <w:szCs w:val="28"/>
        </w:rPr>
        <w:t>ValueError.</w:t>
      </w:r>
      <w:r w:rsidRPr="00BE03D5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BE03D5">
        <w:rPr>
          <w:rStyle w:val="VerbatimChar"/>
          <w:rFonts w:ascii="Times New Roman" w:hAnsi="Times New Roman" w:cs="Times New Roman"/>
          <w:b/>
          <w:color w:val="000000" w:themeColor="text1"/>
          <w:sz w:val="28"/>
          <w:szCs w:val="28"/>
        </w:rPr>
        <w:t>Example:</w:t>
      </w:r>
      <w:r w:rsidRPr="00BE03D5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BE03D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in_string = "ineuron"</w:t>
      </w:r>
      <w:r w:rsidRPr="00BE03D5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BE03D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in_</w:t>
      </w:r>
      <w:proofErr w:type="gramStart"/>
      <w:r w:rsidRPr="00BE03D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ring.index</w:t>
      </w:r>
      <w:proofErr w:type="gramEnd"/>
      <w:r w:rsidRPr="00BE03D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('x') # Raises ValueError</w:t>
      </w:r>
      <w:r w:rsidRPr="00BE03D5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BE03D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in_string.index('u') # 3</w:t>
      </w:r>
    </w:p>
    <w:p w14:paraId="30E8BF8C" w14:textId="77777777" w:rsidR="003C1335" w:rsidRPr="00BE03D5" w:rsidRDefault="00A60608">
      <w:pPr>
        <w:pStyle w:val="Heading4"/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</w:pPr>
      <w:bookmarkStart w:id="8" w:name="X4ed083fc60b6f4aa0f6b66a50d61d7d868226a5"/>
      <w:r w:rsidRPr="00BE03D5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Q9. Which operators and built-in string methods produce simple Boolean (true/false) results?</w:t>
      </w:r>
      <w:bookmarkEnd w:id="8"/>
    </w:p>
    <w:p w14:paraId="6D0FD441" w14:textId="77777777" w:rsidR="00BE03D5" w:rsidRDefault="00A6060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E03D5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ns:</w:t>
      </w:r>
      <w:r w:rsidRPr="00BE03D5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</w:p>
    <w:p w14:paraId="6C09335A" w14:textId="29F9BE8C" w:rsidR="003C1335" w:rsidRPr="00BE03D5" w:rsidRDefault="00A6060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E03D5">
        <w:rPr>
          <w:rFonts w:ascii="Times New Roman" w:hAnsi="Times New Roman" w:cs="Times New Roman"/>
          <w:color w:val="000000" w:themeColor="text1"/>
          <w:sz w:val="28"/>
          <w:szCs w:val="28"/>
        </w:rPr>
        <w:t>The String Operators and built-in methods to Produce Simple Boolean (True/False) Results are:</w:t>
      </w:r>
    </w:p>
    <w:p w14:paraId="3803E733" w14:textId="77777777" w:rsidR="003C1335" w:rsidRPr="00BE03D5" w:rsidRDefault="00A60608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E03D5">
        <w:rPr>
          <w:rStyle w:val="VerbatimChar"/>
          <w:rFonts w:ascii="Times New Roman" w:hAnsi="Times New Roman" w:cs="Times New Roman"/>
          <w:b/>
          <w:color w:val="000000" w:themeColor="text1"/>
          <w:sz w:val="28"/>
          <w:szCs w:val="28"/>
        </w:rPr>
        <w:t>in</w:t>
      </w:r>
    </w:p>
    <w:p w14:paraId="08C971C3" w14:textId="77777777" w:rsidR="003C1335" w:rsidRPr="00BE03D5" w:rsidRDefault="00A60608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E03D5">
        <w:rPr>
          <w:rStyle w:val="VerbatimChar"/>
          <w:rFonts w:ascii="Times New Roman" w:hAnsi="Times New Roman" w:cs="Times New Roman"/>
          <w:b/>
          <w:color w:val="000000" w:themeColor="text1"/>
          <w:sz w:val="28"/>
          <w:szCs w:val="28"/>
        </w:rPr>
        <w:t>not</w:t>
      </w:r>
    </w:p>
    <w:p w14:paraId="331DFE56" w14:textId="77777777" w:rsidR="003C1335" w:rsidRPr="00BE03D5" w:rsidRDefault="00A60608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E03D5">
        <w:rPr>
          <w:rStyle w:val="VerbatimChar"/>
          <w:rFonts w:ascii="Times New Roman" w:hAnsi="Times New Roman" w:cs="Times New Roman"/>
          <w:b/>
          <w:color w:val="000000" w:themeColor="text1"/>
          <w:sz w:val="28"/>
          <w:szCs w:val="28"/>
        </w:rPr>
        <w:t>&lt;string</w:t>
      </w:r>
      <w:proofErr w:type="gramStart"/>
      <w:r w:rsidRPr="00BE03D5">
        <w:rPr>
          <w:rStyle w:val="VerbatimChar"/>
          <w:rFonts w:ascii="Times New Roman" w:hAnsi="Times New Roman" w:cs="Times New Roman"/>
          <w:b/>
          <w:color w:val="000000" w:themeColor="text1"/>
          <w:sz w:val="28"/>
          <w:szCs w:val="28"/>
        </w:rPr>
        <w:t>&gt;.isalpha</w:t>
      </w:r>
      <w:proofErr w:type="gramEnd"/>
      <w:r w:rsidRPr="00BE03D5">
        <w:rPr>
          <w:rStyle w:val="VerbatimChar"/>
          <w:rFonts w:ascii="Times New Roman" w:hAnsi="Times New Roman" w:cs="Times New Roman"/>
          <w:b/>
          <w:color w:val="000000" w:themeColor="text1"/>
          <w:sz w:val="28"/>
          <w:szCs w:val="28"/>
        </w:rPr>
        <w:t>()</w:t>
      </w:r>
    </w:p>
    <w:p w14:paraId="20B3016F" w14:textId="77777777" w:rsidR="003C1335" w:rsidRPr="00BE03D5" w:rsidRDefault="00A60608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E03D5">
        <w:rPr>
          <w:rStyle w:val="VerbatimChar"/>
          <w:rFonts w:ascii="Times New Roman" w:hAnsi="Times New Roman" w:cs="Times New Roman"/>
          <w:b/>
          <w:color w:val="000000" w:themeColor="text1"/>
          <w:sz w:val="28"/>
          <w:szCs w:val="28"/>
        </w:rPr>
        <w:t>&lt;string</w:t>
      </w:r>
      <w:proofErr w:type="gramStart"/>
      <w:r w:rsidRPr="00BE03D5">
        <w:rPr>
          <w:rStyle w:val="VerbatimChar"/>
          <w:rFonts w:ascii="Times New Roman" w:hAnsi="Times New Roman" w:cs="Times New Roman"/>
          <w:b/>
          <w:color w:val="000000" w:themeColor="text1"/>
          <w:sz w:val="28"/>
          <w:szCs w:val="28"/>
        </w:rPr>
        <w:t>&gt;.isalnum</w:t>
      </w:r>
      <w:proofErr w:type="gramEnd"/>
      <w:r w:rsidRPr="00BE03D5">
        <w:rPr>
          <w:rStyle w:val="VerbatimChar"/>
          <w:rFonts w:ascii="Times New Roman" w:hAnsi="Times New Roman" w:cs="Times New Roman"/>
          <w:b/>
          <w:color w:val="000000" w:themeColor="text1"/>
          <w:sz w:val="28"/>
          <w:szCs w:val="28"/>
        </w:rPr>
        <w:t>()</w:t>
      </w:r>
    </w:p>
    <w:p w14:paraId="0E4AD126" w14:textId="77777777" w:rsidR="003C1335" w:rsidRPr="00BE03D5" w:rsidRDefault="00A60608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E03D5">
        <w:rPr>
          <w:rStyle w:val="VerbatimChar"/>
          <w:rFonts w:ascii="Times New Roman" w:hAnsi="Times New Roman" w:cs="Times New Roman"/>
          <w:b/>
          <w:color w:val="000000" w:themeColor="text1"/>
          <w:sz w:val="28"/>
          <w:szCs w:val="28"/>
        </w:rPr>
        <w:t>&lt;string</w:t>
      </w:r>
      <w:proofErr w:type="gramStart"/>
      <w:r w:rsidRPr="00BE03D5">
        <w:rPr>
          <w:rStyle w:val="VerbatimChar"/>
          <w:rFonts w:ascii="Times New Roman" w:hAnsi="Times New Roman" w:cs="Times New Roman"/>
          <w:b/>
          <w:color w:val="000000" w:themeColor="text1"/>
          <w:sz w:val="28"/>
          <w:szCs w:val="28"/>
        </w:rPr>
        <w:t>&gt;.isdecimal</w:t>
      </w:r>
      <w:proofErr w:type="gramEnd"/>
      <w:r w:rsidRPr="00BE03D5">
        <w:rPr>
          <w:rStyle w:val="VerbatimChar"/>
          <w:rFonts w:ascii="Times New Roman" w:hAnsi="Times New Roman" w:cs="Times New Roman"/>
          <w:b/>
          <w:color w:val="000000" w:themeColor="text1"/>
          <w:sz w:val="28"/>
          <w:szCs w:val="28"/>
        </w:rPr>
        <w:t>()</w:t>
      </w:r>
    </w:p>
    <w:p w14:paraId="67465FC4" w14:textId="77777777" w:rsidR="003C1335" w:rsidRPr="00BE03D5" w:rsidRDefault="00A60608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E03D5">
        <w:rPr>
          <w:rStyle w:val="VerbatimChar"/>
          <w:rFonts w:ascii="Times New Roman" w:hAnsi="Times New Roman" w:cs="Times New Roman"/>
          <w:b/>
          <w:color w:val="000000" w:themeColor="text1"/>
          <w:sz w:val="28"/>
          <w:szCs w:val="28"/>
        </w:rPr>
        <w:t>&lt;string</w:t>
      </w:r>
      <w:proofErr w:type="gramStart"/>
      <w:r w:rsidRPr="00BE03D5">
        <w:rPr>
          <w:rStyle w:val="VerbatimChar"/>
          <w:rFonts w:ascii="Times New Roman" w:hAnsi="Times New Roman" w:cs="Times New Roman"/>
          <w:b/>
          <w:color w:val="000000" w:themeColor="text1"/>
          <w:sz w:val="28"/>
          <w:szCs w:val="28"/>
        </w:rPr>
        <w:t>&gt;.isdigit</w:t>
      </w:r>
      <w:proofErr w:type="gramEnd"/>
      <w:r w:rsidRPr="00BE03D5">
        <w:rPr>
          <w:rStyle w:val="VerbatimChar"/>
          <w:rFonts w:ascii="Times New Roman" w:hAnsi="Times New Roman" w:cs="Times New Roman"/>
          <w:b/>
          <w:color w:val="000000" w:themeColor="text1"/>
          <w:sz w:val="28"/>
          <w:szCs w:val="28"/>
        </w:rPr>
        <w:t>()</w:t>
      </w:r>
    </w:p>
    <w:p w14:paraId="11D4CE8D" w14:textId="77777777" w:rsidR="003C1335" w:rsidRPr="00BE03D5" w:rsidRDefault="00A60608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E03D5">
        <w:rPr>
          <w:rStyle w:val="VerbatimChar"/>
          <w:rFonts w:ascii="Times New Roman" w:hAnsi="Times New Roman" w:cs="Times New Roman"/>
          <w:b/>
          <w:color w:val="000000" w:themeColor="text1"/>
          <w:sz w:val="28"/>
          <w:szCs w:val="28"/>
        </w:rPr>
        <w:t>&lt;string</w:t>
      </w:r>
      <w:proofErr w:type="gramStart"/>
      <w:r w:rsidRPr="00BE03D5">
        <w:rPr>
          <w:rStyle w:val="VerbatimChar"/>
          <w:rFonts w:ascii="Times New Roman" w:hAnsi="Times New Roman" w:cs="Times New Roman"/>
          <w:b/>
          <w:color w:val="000000" w:themeColor="text1"/>
          <w:sz w:val="28"/>
          <w:szCs w:val="28"/>
        </w:rPr>
        <w:t>&gt;.islower</w:t>
      </w:r>
      <w:proofErr w:type="gramEnd"/>
      <w:r w:rsidRPr="00BE03D5">
        <w:rPr>
          <w:rStyle w:val="VerbatimChar"/>
          <w:rFonts w:ascii="Times New Roman" w:hAnsi="Times New Roman" w:cs="Times New Roman"/>
          <w:b/>
          <w:color w:val="000000" w:themeColor="text1"/>
          <w:sz w:val="28"/>
          <w:szCs w:val="28"/>
        </w:rPr>
        <w:t>()</w:t>
      </w:r>
    </w:p>
    <w:p w14:paraId="2C04C3BA" w14:textId="77777777" w:rsidR="003C1335" w:rsidRPr="00BE03D5" w:rsidRDefault="00A60608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E03D5">
        <w:rPr>
          <w:rStyle w:val="VerbatimChar"/>
          <w:rFonts w:ascii="Times New Roman" w:hAnsi="Times New Roman" w:cs="Times New Roman"/>
          <w:b/>
          <w:color w:val="000000" w:themeColor="text1"/>
          <w:sz w:val="28"/>
          <w:szCs w:val="28"/>
        </w:rPr>
        <w:t>&lt;string</w:t>
      </w:r>
      <w:proofErr w:type="gramStart"/>
      <w:r w:rsidRPr="00BE03D5">
        <w:rPr>
          <w:rStyle w:val="VerbatimChar"/>
          <w:rFonts w:ascii="Times New Roman" w:hAnsi="Times New Roman" w:cs="Times New Roman"/>
          <w:b/>
          <w:color w:val="000000" w:themeColor="text1"/>
          <w:sz w:val="28"/>
          <w:szCs w:val="28"/>
        </w:rPr>
        <w:t>&gt;.isnumeric</w:t>
      </w:r>
      <w:proofErr w:type="gramEnd"/>
      <w:r w:rsidRPr="00BE03D5">
        <w:rPr>
          <w:rStyle w:val="VerbatimChar"/>
          <w:rFonts w:ascii="Times New Roman" w:hAnsi="Times New Roman" w:cs="Times New Roman"/>
          <w:b/>
          <w:color w:val="000000" w:themeColor="text1"/>
          <w:sz w:val="28"/>
          <w:szCs w:val="28"/>
        </w:rPr>
        <w:t>()</w:t>
      </w:r>
    </w:p>
    <w:p w14:paraId="4DD57B81" w14:textId="77777777" w:rsidR="003C1335" w:rsidRPr="00BE03D5" w:rsidRDefault="00A60608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E03D5">
        <w:rPr>
          <w:rStyle w:val="VerbatimChar"/>
          <w:rFonts w:ascii="Times New Roman" w:hAnsi="Times New Roman" w:cs="Times New Roman"/>
          <w:b/>
          <w:color w:val="000000" w:themeColor="text1"/>
          <w:sz w:val="28"/>
          <w:szCs w:val="28"/>
        </w:rPr>
        <w:t>&lt;string</w:t>
      </w:r>
      <w:proofErr w:type="gramStart"/>
      <w:r w:rsidRPr="00BE03D5">
        <w:rPr>
          <w:rStyle w:val="VerbatimChar"/>
          <w:rFonts w:ascii="Times New Roman" w:hAnsi="Times New Roman" w:cs="Times New Roman"/>
          <w:b/>
          <w:color w:val="000000" w:themeColor="text1"/>
          <w:sz w:val="28"/>
          <w:szCs w:val="28"/>
        </w:rPr>
        <w:t>&gt;.isprintable</w:t>
      </w:r>
      <w:proofErr w:type="gramEnd"/>
      <w:r w:rsidRPr="00BE03D5">
        <w:rPr>
          <w:rStyle w:val="VerbatimChar"/>
          <w:rFonts w:ascii="Times New Roman" w:hAnsi="Times New Roman" w:cs="Times New Roman"/>
          <w:b/>
          <w:color w:val="000000" w:themeColor="text1"/>
          <w:sz w:val="28"/>
          <w:szCs w:val="28"/>
        </w:rPr>
        <w:t>()</w:t>
      </w:r>
    </w:p>
    <w:p w14:paraId="11EFE1E7" w14:textId="77777777" w:rsidR="003C1335" w:rsidRPr="00BE03D5" w:rsidRDefault="00A60608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E03D5">
        <w:rPr>
          <w:rStyle w:val="VerbatimChar"/>
          <w:rFonts w:ascii="Times New Roman" w:hAnsi="Times New Roman" w:cs="Times New Roman"/>
          <w:b/>
          <w:color w:val="000000" w:themeColor="text1"/>
          <w:sz w:val="28"/>
          <w:szCs w:val="28"/>
        </w:rPr>
        <w:t>&lt;string</w:t>
      </w:r>
      <w:proofErr w:type="gramStart"/>
      <w:r w:rsidRPr="00BE03D5">
        <w:rPr>
          <w:rStyle w:val="VerbatimChar"/>
          <w:rFonts w:ascii="Times New Roman" w:hAnsi="Times New Roman" w:cs="Times New Roman"/>
          <w:b/>
          <w:color w:val="000000" w:themeColor="text1"/>
          <w:sz w:val="28"/>
          <w:szCs w:val="28"/>
        </w:rPr>
        <w:t>&gt;.isspa</w:t>
      </w:r>
      <w:r w:rsidRPr="00BE03D5">
        <w:rPr>
          <w:rStyle w:val="VerbatimChar"/>
          <w:rFonts w:ascii="Times New Roman" w:hAnsi="Times New Roman" w:cs="Times New Roman"/>
          <w:b/>
          <w:color w:val="000000" w:themeColor="text1"/>
          <w:sz w:val="28"/>
          <w:szCs w:val="28"/>
        </w:rPr>
        <w:t>ce</w:t>
      </w:r>
      <w:proofErr w:type="gramEnd"/>
      <w:r w:rsidRPr="00BE03D5">
        <w:rPr>
          <w:rStyle w:val="VerbatimChar"/>
          <w:rFonts w:ascii="Times New Roman" w:hAnsi="Times New Roman" w:cs="Times New Roman"/>
          <w:b/>
          <w:color w:val="000000" w:themeColor="text1"/>
          <w:sz w:val="28"/>
          <w:szCs w:val="28"/>
        </w:rPr>
        <w:t>()</w:t>
      </w:r>
    </w:p>
    <w:p w14:paraId="3ABA0CD2" w14:textId="77777777" w:rsidR="003C1335" w:rsidRPr="00BE03D5" w:rsidRDefault="00A60608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E03D5">
        <w:rPr>
          <w:rStyle w:val="VerbatimChar"/>
          <w:rFonts w:ascii="Times New Roman" w:hAnsi="Times New Roman" w:cs="Times New Roman"/>
          <w:b/>
          <w:color w:val="000000" w:themeColor="text1"/>
          <w:sz w:val="28"/>
          <w:szCs w:val="28"/>
        </w:rPr>
        <w:t>&lt;string</w:t>
      </w:r>
      <w:proofErr w:type="gramStart"/>
      <w:r w:rsidRPr="00BE03D5">
        <w:rPr>
          <w:rStyle w:val="VerbatimChar"/>
          <w:rFonts w:ascii="Times New Roman" w:hAnsi="Times New Roman" w:cs="Times New Roman"/>
          <w:b/>
          <w:color w:val="000000" w:themeColor="text1"/>
          <w:sz w:val="28"/>
          <w:szCs w:val="28"/>
        </w:rPr>
        <w:t>&gt;.istitle</w:t>
      </w:r>
      <w:proofErr w:type="gramEnd"/>
      <w:r w:rsidRPr="00BE03D5">
        <w:rPr>
          <w:rStyle w:val="VerbatimChar"/>
          <w:rFonts w:ascii="Times New Roman" w:hAnsi="Times New Roman" w:cs="Times New Roman"/>
          <w:b/>
          <w:color w:val="000000" w:themeColor="text1"/>
          <w:sz w:val="28"/>
          <w:szCs w:val="28"/>
        </w:rPr>
        <w:t>()</w:t>
      </w:r>
    </w:p>
    <w:sectPr w:rsidR="003C1335" w:rsidRPr="00BE03D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53DE78" w14:textId="77777777" w:rsidR="00A60608" w:rsidRDefault="00A60608">
      <w:pPr>
        <w:spacing w:after="0"/>
      </w:pPr>
      <w:r>
        <w:separator/>
      </w:r>
    </w:p>
  </w:endnote>
  <w:endnote w:type="continuationSeparator" w:id="0">
    <w:p w14:paraId="4CA2CF06" w14:textId="77777777" w:rsidR="00A60608" w:rsidRDefault="00A6060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65E6A2" w14:textId="77777777" w:rsidR="00A60608" w:rsidRDefault="00A60608">
      <w:r>
        <w:separator/>
      </w:r>
    </w:p>
  </w:footnote>
  <w:footnote w:type="continuationSeparator" w:id="0">
    <w:p w14:paraId="64F1F37A" w14:textId="77777777" w:rsidR="00A60608" w:rsidRDefault="00A606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CDF8433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371203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C1335"/>
    <w:rsid w:val="004E29B3"/>
    <w:rsid w:val="00590D07"/>
    <w:rsid w:val="00784D58"/>
    <w:rsid w:val="008D6863"/>
    <w:rsid w:val="00A60608"/>
    <w:rsid w:val="00B86B75"/>
    <w:rsid w:val="00BC48D5"/>
    <w:rsid w:val="00BE03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A6D836"/>
  <w15:docId w15:val="{8B0E7C17-0F4E-4C1C-B5BB-8A39DDF500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55</Words>
  <Characters>3170</Characters>
  <Application>Microsoft Office Word</Application>
  <DocSecurity>0</DocSecurity>
  <Lines>26</Lines>
  <Paragraphs>7</Paragraphs>
  <ScaleCrop>false</ScaleCrop>
  <Company/>
  <LinksUpToDate>false</LinksUpToDate>
  <CharactersWithSpaces>3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ran bandgar</dc:creator>
  <cp:keywords/>
  <cp:lastModifiedBy>kiran bandgar</cp:lastModifiedBy>
  <cp:revision>2</cp:revision>
  <dcterms:created xsi:type="dcterms:W3CDTF">2021-12-31T10:03:00Z</dcterms:created>
  <dcterms:modified xsi:type="dcterms:W3CDTF">2021-12-31T1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